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nniyah Sub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niy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b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49 Ridge Ave Evanston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nniyah@hotm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2729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nize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